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eb008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eb008d-e75d-11eb-8a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Y4DQQxC+YD//0t+4AM2qdKcZIpMdkeZLRC2MR7s1yJ+6huA0csdMge+8L3++w076wfjJ4crHkbMxhz1z4c7nqLVb9jCMzvF3MFTypw8CqqRv6Ttswr19XKUcFWioWu8E4bk+3zEo3nRirGgJfArnogZRaAqMM/xrhG9WYKN/KnEdA+Lm/Z7vy2iPlrZe4/XXfEmBovmHK87Fy6waz1nfoxLbSSjzivwU5jR36Kiv3lKy0TOMz+aYwBhHyz0r8VHk3wQC/U1ivWn/Zw/03MPI0Tv9Y07K3v2A+w9Xo3ex0afOVzwlw2ryfjV3pgf4IM3KOhl46JAGq7gf5/JlusLS/cNX4boydTgFx0/03cq+bMZuOka/pyuiEWnPRr3g9+97/4Bds10JFlBjp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ve been having the same issues for the last 24+ hours with my</w:t>
      </w:r>
      <w:r>
        <w:t xml:space="preserve"> </w:t>
      </w:r>
      <w:r>
        <w:t xml:space="preserve">phone/service in Chandler, AZ. Any idea of when service in full will be</w:t>
      </w:r>
      <w:r>
        <w:t xml:space="preserve"> </w:t>
      </w:r>
      <w:r>
        <w:t xml:space="preserve">resto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eb008d-e75d-11eb-8a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ceb008d-e75d-11eb-8a6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ceb008d-e75d-11eb-8a6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eb008d</dc:title>
  <dc:creator/>
  <cp:keywords/>
  <dcterms:created xsi:type="dcterms:W3CDTF">2026-05-03T09:25:21Z</dcterms:created>
  <dcterms:modified xsi:type="dcterms:W3CDTF">2026-05-03T09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